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ระบวนการออกแบบเชิงวิศวกรรม</w:t>
      </w:r>
      <w:r>
        <w:t xml:space="preserve"> </w:t>
      </w:r>
      <w:r>
        <w:t xml:space="preserve">ตอนที่</w:t>
      </w:r>
      <w:r>
        <w:t xml:space="preserve"> </w:t>
      </w:r>
      <w:r>
        <w:t xml:space="preserve">1</w:t>
      </w:r>
      <w:r>
        <w:t xml:space="preserve"> </w:t>
      </w:r>
      <w:r>
        <w:t xml:space="preserve">(26.17</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5.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วิชาเทคโนโลยีการออกแบบและเทคโนโลยีในชั้นประถมมัธยมศึกษาปี นักเรียนน่าจะยังจำกันได้นะครับ รหัสเทคโนโลยีการออกแบบ มัธยมศึกษาปีที่ 4 นี้นะครับเราจะสามารถแบ่งออกเป็น 3 หัวข้อใหญ่ๆนะครับ โดยการเรียนรู้ในครั้งนี้นะครับเราจะเรียนรู้กันในหัวข้อการแก้ปัญหาการ ออกแบบเชิงวิศวกรรม วิศวกรรมครับ ให้นักเรียนสามารถใช้เทคนิคหรือวิธีการนะครับเพื่อวิเคราะห์ข้อมูลในการแก้ปัญหาตามกระบวนการออกแบบ เชิงวิศวกรรมนะครับ มีข้อหนึ่งก็คือให้นักเรียนสามารถใช้ เชิงวิศวกรรมในการแก้ปัญหา พัฒนาในชีวิตประจำวัน คือการเรียนรู้ในหัวข้อนี้นะครับจะประกอบไปด้วย 2 บทเรียนก็คือบทที่ 6 กระบวนการออกแบบเชิงวิศวกรรมนะครับและบทที่ 7 การแก้ปัญหาตามกระบวนการออกแบบเชิงวิศวกรรม ด้วยการเรียนรู้ในครั้งนี้นะครับเราจะเรียนรู้กันในบทที่ในตอนที่ 1 นะครับของบทที่ 6 ก็คือกระบวนการออกแบบ เชิงวิศวกรรมในตอนที่ 1 ครับ นักเรียนจะเห็นนะครับว่าการเรียนรู้ในหัวข้อนี้จะเกี่ยวข้องกับกระบวนการเชิงวิศวกรรมนะครับ ซึ่งเป็นกระบวนการที่นักเรียนเคยเรียนรู้มาแล้วในชั้นมัธยมศึกษาตอนต้นนะครับ พอจำได้ไหมครับ กระบวนการออกแบบเชิงวิศวกรรม กระบวนการอะไร แล้ว อย่างไร ครูจะให้เวลานักเรียนคิด ทบทวนการซัก 10 วินาทีนะครับ จำกันได้ไหมครับ ดังนั้นเราลองไปทบทวนกันนะครับว่า การออกแบบเชิงวิศวกรรม เป็นกระบวนการอย่างไรนะครับ กระบวนการออกแบบเชิงวิศวกรรมครับ เป็นกระบวนการที่เรานำมาใช้เพื่อแก้ปัญหาหรือพัฒนาความ ต้องการ ของมนุษย์นะครับ ประกอบด้วย 6 ขั้นตอนนะครับได้แก่ 1 ระบุปัญหาครับ 2 รวมข้อมูลและแนวคิดที่เกี่ยวข้องกับปัญหา 3 ออกแบบวิธีการแก้ปัญหา 4 วางแผนและดำเนินการแก้ปัญหา 5 ทดสอบประเมิน และปรับปรุงแก้ไขวิธีการแก้ปัญหาหรือชิ้นงาน 6 นำเสนอวิธีการแก้ปัญหา และผลการแก้ปัญหาหรือชิ้นงานนะครับ นักเรียนจะเห็นนะครับว่ากระบวนการออกแบบเชิงวิศวกรรม การกำหนดเป็นขั้นตอนเพื่อให้สะดวกในการนำไปใช้แก้ปัญหาในการแก้ปัญหาขั้นตอนต่างๆเหล่านี้นะครับ อาจมีการย้อนกลับได้ สลับไปมาได้ครับ เพื่อให้ได้แก้ไขชิ้นงาน หรือวิธีการที่ การปกป้องถูก แก้ปัญหาไม่ได้หรือใช้งานไม่ได้อาจต้องย้อนกลับไปทำงานช้ำในบางขั้นตอนเช่นอาจจะย้อนกลับไปออกแบบ แก้ปัญหาใหม่ หรือเอาไปกลับ รวบรวมข้อมูลในการแก้ปัญหาใหม่อีกครั้ง สำหรับการเรียนรู้ในหัวข้อกระบวนการออกแบบเชิงวิศวกรรมตอนที่ 1 จะเกี่ยวข้องกับ 2 ขั้น ตอนของกระบวนการคิดเชิงวิศวกรรมคือขั้นระบุปัญหา แล้วก็รวมข้อมูลและแนวคิดที่เกี่ยวข้องกับปัญหา ซึ่งเป็น 2 ขั้นตอนแรกของกระบวนการนะครับ เราจะมีวิธีการอะไรบ้าง ที่นำมาช่วยให้เราเข้าใจ สามารถระบุปัญหาที่เราสนใจ ให้มีความชัดเจน รวมทั้งครอบครัวข้อมูล หาแนวทางในการแก้ไขที่สอดคล้องกับปัญหานะครับ จุดประสงค์ของการเรียนในครั้งนี้ก็คือนักเรียนสามารถระบุและกำหนดขอบเขตของปัญหา การวิเคราะห์องค์ประกอบและสาเหตุของปัญหาที่สนใจ นักเรียนสามารถนำข้อมูลเปรียบเทียบ และตัดสินใจเลือกแนวทางในการแก้ปัญหา เรามาเริ่มเรียนกันเลยครับ นักเรียนเคยเกิดปัญหากับตัวเองบ้างไหมครับ ปัญหาคืออะไรครับ มีผู้ให้นิยามของคำว่าปัญหาว่าคือข้อสงสัย ข้อขัดข้อง ข้อที่ต้องพิจารณาครับ ฟังจากความหมายแล้ว ไม่มีใครอยากให้มีปัญหาหรือเกิดปัญหาขึ้นกับตัวเองใช่ไหมครับ คงเป็นสิ่งที่ทำให้เราไม่สบายใจ หรือไม่ก็เกิดความยากลำบากในการใช้ชีวิตในการทำงานดังนั้นถ้าเกิดปัญหาแล้วเราควรทำอย่างไรคะ เราก็ต้องแก้ไขใช่ไหมครับ การที่เราจะแก้ไขปัญหาได้เราควร เข้าใจปัญหานั้นให้ชัดเจนก่อนเพื่อที่จะสามารถแก้ไขปัญหานั้นได้อย่างเหมาะสม ถ้าเป็นปัญหาของนักเรียนนักเรียนคงจะพอนึกออกนะครับว่าเกิดจากอะไรแต่ถ้าเป็นปัญหาของผู้อื่น เราจะมีวิธีการอย่างไร ไม่เข้าใจกับปัญหานั้น เพื่อให้เข้าใจอย่างชัดเจนก่อนลงมือแก้ปัญหา ดังนั้นวันนี้เราไปเรียนรู้กันชอบว่า วิชาการอย่างไรที่ทำให้เราเข้าใจปัญหาทางของนักเรียนเองและของบุคคลอื่นได้อย่างชัด เพื่อหาแนวทางในการแก้ปัญหาได้อย่างเหมาะสม ดังนั้นวันนี้นะครับจะชวนนักเรียนไปแก้ปัญหาให้บุคคลอื่นครับ ดูจากรูปแล้ว น่าจะเป็นรูปใดครับ ผู้สูงอายุใช่ไหมครับ นักเรียนคิดว่าผู้สูงอายุน่าจะประสบปัญหาอะไรบ้าง ดังนั้นลองพิจารณาจากตัวอย่างสถานการณ์การใช้ชีวิตของผู้สูงอายุในปัจจุบันก่อนนะครับและก็คิดกันว่า ผู้สูงอายุน่าจะประสบปัญหาอะไรบ้าง คุณครูจะให้เวลานักเรียนทั้งหมด 10 วินาทีนะครับ ครับครบ 10 วินาทีแล้วนะครับคิดออกกันบ้างไหมเอ่ย จากสถานการณ์ปัจจุบันนะครับผู้สูงอายุนะครับมีแนวโน้มที่ต้องอยู่คนเดียว พึ่งพาตัวเองมากขึ้นแต่เมื่ออายุมากขึ้นนะครับทำให้สภาพร่างกายเสื่อมลงจึงทำให้เกิดปัญหาสุขภาพเช่น สายตาที่พร่ามัว การเคลื่อนไหวร่างกายที่ยากลำบากขึ้นปัญหาเรื่องความจำนะครับ และการสูญเสียการได้ยินนะครับ ปัญหาสุขภาพดังกล่าวนะครับทำให้ผู้สูงอายุนี่ใช้ชีวิตได้อย่างราบยากลำบากขึ้น จากการวิเคราะห์นะครับ จากปัญหาข้างต้นนะครับ ค้นหาหนึ่งนะครับในการใช้ชีวิตของผู้สูงอายุนะครับก็คือปัญหาผู้สูงอายุสูญเสียการได้ยิน ซึ่งผู้สูงอายุที่มีการสามารถในการรับเสียงลดลง หรือมีภาวะหูอื้อหรือหูตึงนั่นเอง ทำให้สื่อสารกับผู้อื่นได้ลำบาก หรือว่าสื่อสารกับผู้อื่นได้น้อยลงหรือสูญเสียความมั่นใจ แล้วก็คุณค่าของตัวเองนะครับจะมีปัญหาที่ส่งผลกระทบต่อการใช้ ชีวิตของผู้สูงอายุ และคนรอบข้างอีกด้วยนะครับ นักเรียนคนใหม่นะครับที่อยากจะศึกษาเพิ่มเติม ถือว่าทางการได้ยินของผู้สูงอายุนะครับสามารถศึกษาเพิ่มเติมได้ที่ เว็บไซต์หรือว่า QR Code ได้นะครับ ปัญหาผู้สูงอายุสูญเสียการได้ยินนะครับจึงเป็นปัญหาที่น่าสนใจเพื่อที่จะให้ผู้สูงอายุซึ่งอาจจะเป็นคุณปู่คุณตา คุณยายขอนักเรียนนะครับ ได้กลับมาใช้ชีวิต ปัญหาความต้องการ จำเป็นที่จะต้องเข้าใจ องค์ประกอบของปัญหานะครับ แล้วก็ต้องเข้าใจกับ สาเหตุของปัญหาก่อน เพราะที่เราจะได้สามารถ กำหนดกรอบหรือขอบเขตของปัญหา เพื่อหาทางแก้ไขต่อไปครับ ตามนั้นนะครับ นักเรียนลองมาทำความเข้าใจกับปัญหา ในการวิเคราะห์องค์ประกอบของปัญหากันครับ วิธีหนึ่งที่เราใช้ได้ก็คือการตั้ง คำถาม การตั้งปัญหา 5 W 1 H นะครับ ก็เป็นการตั้งคำถามในภาษาอังกฤษนะครับ มาให้เราช่วยจำแนกองค์ประกอบของปัญหาได้ง่ายขึ้นนั่นเองนะครับได้แต่งู ใคร ใครมีปัญหาที่เรา สนใจว่าเกิดขึ้นกับใครนะครับคือที่ไหน When คือเมื่อใดปัญหาเกิดขึ้นเมื่อใด วัดอะไรนะครับ ปัญหาคืออะไรนะครับ Why ทำไม ก็คือทำไมจึงเกิดปัญหานะครับ How อย่างไร ก็คือปัญหาหรือความต้องการมีความลักษณะอย่างไรนะครับ ดังนั้นนักเรียนลองคิดถึงปัญหาของผู้สูงอายุ เสียการได้ยิน ครูจะให้นักเรียนคิด 10 วินาทีนะครับ นักเรียนคิดว่าอย่างไรกันบ้างครับ เรามาดูกันนะครับการวิเคราะห์องค์ประกอบของปัญหาผู้สูงอายุสูญเสียการได้ยิน ด้วยการตั้งคำถาม 5 W 1 H นะครับ อาจจะมีข้อได้ดังนี้ งูปัญหาที่เราเกิดขึ้นสนใจกับใคร ก็คือผู้สูงอายุที่สูญเสียการได้ยินหรือผู้สูงอายุที่มี ภาวะหูตึง แวปัญหาที่เกิดขึ้นที่ไหนนะครับ ก็คือสถานที่หรือบ้าน ที่มีผู้เสียอายุ เสียการได้ยินนะครับ รวมทั้งตำแหน่งที่เกิดปัญหาก็คืออวัยวะหรือหูของผู้ที่สูญเสีย ของผู้สูงอายุ ที่สูญเสียการได้ยินนั่นเองนะครับเวรปัญหานี้เกิดขึ้นเมื่อใด ก็คือ เกิดขึ้นเมื่อมีการสื่อสารระหว่างผู้สูงอายุกับญาตินะครับหรือกับผู้อื่นนะครับ Watch ปัญหาคืออะไรก็คือผู้สูงอายุมีความสามารถ ในการรับเสียงน้อยลงนะครับหรือว่ามี คำว่าหูตึงทำให้ผู้สูงอายุนี่มีคุณภาพชีวิตในการสื่อสารกับผู้อื่นได้น้อยลง y ทำไมถึงเกิดปัญหาก็คือผู้สูงอายุนี่ ปัญหาที่เกิดจากการเสี่ยง อวัยวะหรือระบบประสาทในหู มีสาเหตุอื่นที่ทำให้เกิดสูญเสียการได้ยินนะครับ แล้วก็สุดท้าย How สถานีมีลักษณะอย่างไรนะครับ เราต้อง การให้ผู้พิการหรือผู้สูงอายุนะครับ ที่สูญเสียการได้ยิน มีคำว่าหูตึงนี่ การ ดีขึ้นนั่นเองไม่ครับ นักเรียนนะครับได้เรียนการวิเคราะห์องค์ประกอบของปัญหาแล้ว กิจกรรมที่ 6.1 นะครับ ให้นักเรียนได้ค้นหา สถานการณ์ที่นักเรียนสนใจ ปัญหาจากสถานการณ์นะครับและวิเคราะห์องค์ประกอบปัญหานั้น การตั้งคำถาม 5 W 1 H นักเรียนนะครับอยุธยา ชุดนี้ไว้ก่อนเพื่อทำกิจกรรมครับ การกำหนดขอบเขตของปัญหาของผู้เสีย ผู้สูงอายุที่สูญเสียการได้ยิน องค์ประกอบของปัญหาแล้ว มันเข้าใจสาเหตุที่เกี่ยวข้องกับอาหารนะครับ จากปัญหาหนึ่งอาจเกิดได้หลายสาเหตุต้องหาสาเหตุนั้นอาจทำได้หลายวิธีครับ วิธีการหนึ่งก็คือ การวิเคราะห์โดยใช้ผังก้างปลานะครับ ผังก้างปลา รู้จักวางแผนผังนี้ มีลักษณะคล้ายหัวปลา มีก้างปลาเองนะครับ การวิเคราะห์โดยการใช้ผังก้างปลานะครับ เราจะเขียนหัวข้อปัญหาไว้นะที่หัวปลานะครับแต่นั้น สาเหตุที่เกี่ยวข้องกับปัญหาซึ่งอาจจะมีหลายสาเหตุนะครับ ตัวเขียนนะครับ เขียนหัวข้อนะครับที่ไปกำลังปลาแต่ละก้าว อย่างนั้นนะครับ สาเหตุย่อย สัมพันธ์กับสาเหตุหลักนะครับไว้ที่ก้างปลาย่อยนะครับ แล้วก็หายยังมีสาเหตุย่อยลงไปอีก ไปย่อยที่เกี่ยวข้องนะครับ จากการวิเคราะห์นะคะ ทำให้เรา เข้าใจสาเหตุที่เกี่ยวข้องกับ สถานีนะครับ วันที่นะครับลองมาดูการวิเคราะห์สาเหตุของปัญหาผู้สูงอายุ นะครับ เสียการได้ยินนะครับ เสื้อถังก้างปลากันครับ จะเห็นว่าสาเหตุของปัญหานี้จะมีหลายสาเหตุนะครับ สาเหตุอาจจะเกี่ยวข้องกับการเสื่อมลงของร่างกายของวัยผู้สูงอายุ ซึ่งส่งผลต่ออวัยวะที่ทำหน้าที่รับเสียงนะครับ มันก็คือหู ใบหูจะเสียความยืดหยุ่นนะครับ แล้วก็ความแข็งแรง ความผิดปกติเช่น มีขี้หูอุดตันนะครับ น้ำขังอยู่ในหูนะครับ โรคหินปูนเกาะกระดูกหู เยื่อแก้วหูทะลุนะครับ อาจจะเกี่ยวกับ ระบบประสาทที่เกี่ยวกับการได้ยินนะครับ เซลล์ประสาทนะครับเนื่องจากนี้สาเหตุ อาจจะเกิดขึ้นจากการใช้ชีวิตอย่างปัจจัย 4 ที่ที่มีเสียงดังเกินไป การสูบบุหรี่นะครับการมีโรคเรื้อรังนะครับ การรับประทานยาที่มีพิษต่อหู การขัด Forex นะครับ ผู้สูงอายุเสียการได้ยินดีหลายอย่างนะครับ การหาแนวทางการแก้ปัญหา ของผู้สูงอายุสูญเสียการได้ยินนะครับ มันต้องแก้ที่ สาเหตุของปัญหาสาเหตุที่ทำการแก้ไข อาจจะได้ยินมา ปกติครับ หุบปาก แต่ว่าสาเหตุจะต้องใช้ผู้ที่มีความรู้ ความเ****วชาญเป็นพิเศษ รวมทั้งเครื่องมืออุปกรณ์ โดยเฉพาะเพื่อดำเนินการแก้ไข อยากได้สาเหตุของปัญหา เพิ่มมาแก้ไขต้องวิเคราะห์จากปัจจัยต่างๆที่เกี่ยวข้องเช่นความรู้นะครับ ผู้ที่จะดำเนินการแก้ไขรวมทั้งทรัพยากรของข้อจำกัด เพื่อประกอบการตัดสินใจครับ การวิเคราะห์องค์ประกอบและก็สาเหตุที่เกี่ยวข้อง กับผู้สูงอายุนะครับสูญเสียการได้ยิน สูญเสียการได้ยินจากประสาทหูเสื่อมสามารถเกิดขึ้นได้กับผู้สูงอายุทุกคนนะครับ กระทบกับการใช้ชีวิตประจำวัน ของผู้สูงอายุและผู้ที่สื่อสารด้วยซึ่งอาจกำหนดขอบเขตของปัญหา ทางการแก้ไขได้นะครับ ปัญหาการสูญเสียการได้ยินของผู้สูงอายุที่เกิดขึ้นจากประสาทหูเสื่อม ไปนะครับ ความสามารถในการได้ยินลดลงแล้วครับ จึงต้องการวิธีการ ที่ช่วยให้ผู้สูงอายุนะครับ ฝันว่าได้ยินเสียงดีขึ้น หรือมีระดับการได้ยินเสียงปกตินะครับ นักเรียนอาจจะสังเกตนะคะ การกำหนดขอบเขตของปัญหานะครับ อาจจะประกอบไปด้วยนะครับ ปัญหาหรือผู้ที่เกี่ยวข้องหรือผู้ที่เกิดปัญหานะครับ ลักษณะของปัญหาหรือผลของปัญหา และความต้องการ นำทาง การแก้ไขครับ ตอนนี้นะคะนักเรียนได้เรียนรู้เกี่ยวกับการวิเคราะห์หาสาเหตุ แล้วก็กำหนดขอบเขตของปัญหาแล้วนะครับ ดังนั้นในกิจกรรมที่ 6.1 ตอนที่ 2 ให้นักเรียนวิเคราะห์หาสาเหตุและปัจจัยของปัญหา ที่นักเรียนสนใจช่วยเลือกไว้ กิจกรรมที่ 6.1 ตอนที่ 1 นะครับผังก้างปลานะครับฉะนั้นตัดสินใจเลือกสาเหตุของปัญหาที่ต้องการแก้ไข แนะนำผลจากการวิเคราะห์องค์ประกอบและสาเหตุของปัญหา กำหนดขอบเขตของปัญหาที่จะดำเนินการแก้ไขลงไปนะครับ โดยมีเวลาในการทำกิจกรรมนี้ 20 นาทีนะครับ ตอนนี้นะครับนักเรียนก็ไม่เรียนรู้เกี่ยวกับ การทำความเข้าใจเกี่ยวกับปัญหา ภูเก็ตที่ต้องการแก้ไขแล้วนะครับในขั้นตอนต่อไปของการแก้ปัญหาด้วย ส่วนการออกแบบเชิงวิศวกรรมก็คือการรวบรวมข้อมูลที่เกี่ยวข้อง เพื่อที่จะสร้างแนวทางในการแก้ไขปัญหาอย่างเหมาะสม รวมทั้งสามารถดำเนินการได้โดยนะคะ ก็คือค้นหาความรู้ได้นำทางที่เกิดขึ้นที่เกี่ยวข้องกับปัญหา 2 ความรู้ที่เกี่ยวข้องกับผู้ที่ประสบปัญหา และเทคโนโลยีที่เกี่ยวข้องนะครับ นอกจากนี้นะครับว่าจะสืบค้นนะครับ ว่ามีใครช่วยหาวิธีการแก้ไขปัญหาดังกล่าวนี้ ไปก่อนแล้วหรือไม่นะครับ เขามีวิธีการแก้ปัญหาอย่างไร และมีข้อเสนอแนะอย่างไรบ้างนะครับ จากนั้นนะครับ พิจารณาเปรียบเทียบ แนวคิดที่รวบรวมมาถึงข้อดีและข้อเสียและความเหมาะสมของเงื่อนไขและขอบเขตของปัญหา แล้วจึงเลือกแนวคิดที่เหมาะสมที่สุดนะครับ ซึ่งเราอาจจะเริ่มต้นรวบรวมข้อมูลนะครับ การกำหนด ทำการสืบสวนด้วยการรำวง การระดมสมองพร้อมเปิดโอกาสให้สมาชิกทุกคนนะครับ แสดงความคิดเห็นได้อย่างอิสระ อยากรับความคิดของผู้อื่นนะครับ ไม่วิจารณ์โดย ขณะที่มีการแสดงความคิดเห็น จำนวนมากและอาจไม่ต้องดูเหตุผลแล้วครับ คิดนอกกรอบได้ ผลการระดมสมองไปปรับปรุงต่อ ตัวอย่างปัญหาผู้สูงอายุนะครับ ประสาทหูเสื่อมนะครับ การกำหนดประเด็นที่ต้องการสืบค้นเพื่อรวบรวมแนวคิดที่จะแก้ปัญหาเช่นลักษณะการได้ยินของผู้สูงอายุ อาการหูเสื่อมนะครับ ผลกระทบจากการสูญเสียการได้ยินนะครับ แล้วก็แนวทางการส่งเสริมการได้ยินนะครับ นักเรียนนะครับ สามารถนำหัวข้อหรือประเด็นที่ได้นะครับ ไปสืบค้นนะครับ รวบรวมข้อมูลจากแหล่งข้อมูลต่างๆนะครับได้เช่นนะครับ สืบค้นนะคะจากเศษบทความงานวิจัย รวมทั้งสืบค้นข้อมูลจากอินเทอร์เน็ต นอกจากนี้นะคะสามารถรวบรวมข้อมูลจากการสัมภาษณ์ผู้รู้ผู้เ****วชาญนะครับ ก็จะสามารถไปสำรวจตัวอย่างแนวทาง การแก้ปัญหาในท้องตลาดที่มีด้วยตนเองนะครับ และหาข้อมูลจากสถานที่ต่างๆอย่างในปัญหานี้นะครับ ค้นหาข้อมูลจากนั้นอุปกรณ์ทางการแพทย์ โรงพยาบาลได้ก็ได้ จดบันทึกข้อมูลเหล่านี้ไว้นะครับ เมื่อนักเรียนจะรวบรวมข้อมูลตามหัวข้อแล้วนะครับ วันรับข้อมูลเหล่านั้นนะครับ วัสดุให้มีความเชื่อมโยงนะครับ จากตัวอย่างข้อมูลที่ได้นะครับจากการสืบค้นเกี่ยวกับปัญหาผู้สูงอายุนะครับ สูญเสียการได้ยิน น่าจะประสาทหูเสื่อมนะครับสามารถสรุปเป็นผังความคิด ด้วยการเขียนแผนที่ความคิดนะครับจะเขียนหัวข้อไว้ตรงกลางนะครับ แล้วก็จะเก็บหัวข้อที่เชื่อมอยู่ มันยกเลิกการขีดเส้นนะครับ รู้จักหัวข้อที่สืบค้นนะครับ ลักษณะการได้ยินนะครับจะพบว่า อายุนะคะจะได้ยินเสียงคน ชัดเจนกว่าเสียงที่มีความเสี่ยงสูงครับ สำหรับส่วนกระทบนั้นนะครับ ผลกระทบทางด้านจิตใจ ประธานด้านร่างกายของผู้สูงอายุ สูญเสียการได้ยินนะครับ ป้าจิตใจเช่นเกิดภาวะซึมเศร้า แล้วความเชื่อมั่นในตนเองนะครับลดลง ทางด้านร่างกายนะครับ congrat ศีรษะ การส่วนตัวนะครับ สำหรับการส่งเสริมการได้ยินนะครับพบว่า ทานนะครับ ใช้วิธีการสื่อสารต่างๆ เช่นพยายามพูดด้วยเสียงโทนต่ำ ผู้ชาย เป็นคำพูดนะครับ ประโยคเรียกง่ายนะครับ สู้ๆนะครับการส่งเสริมการได้ยินนะครับ ส่งเสริมการ ก็เช่นการใช้เครื่องช่วยฟัง การผ่าตัดใส่ประสาทหูเทียม รวมทั้งการดูแลของตัวเองผู้สูงอายุนะครับ จะพยายามลดปัจจัยเสี่ยงนะครับและรักษาสุขภาพ ด้วยการออกกำลังกายและรับประทานอาหาร อาหารที่มีกรดยูริคสูงนะครับ และกิจกรรมที่ 6.2 จะให้นักเรียนนะคะช่วยระดมสมองกำหนดประเด็นรวบรวมข้อมูลนะครับ ที่เกี่ยวข้องกับปัญหาที่ได้กำหนด ขอบเขตของปัญหาไปแล้วนะครับ จากกิจกรรมที่ 6.1 ตอนที่ 2 นะคะกับนะครับให้นักเรียนรวบรวมข้อมูลตามประเด็นนะครับจากแหล่งข้อมูลต่างๆ วารสารสารานุกรมข้อมูลจากอินเทอร์เน็ต ซึ่งเป็นข้อมูล หน่วยงานที่เชื่อถือได้ รวมทั้งอาจจะใช้การสัมภาษณ์จากผู้รู้ ข้อมูลและตัวเอง สมุดคู่มือที่รวบรวมมา ได้ที่ไปที่ความคิดนะครับ นักเรียนจะเห็นนะครับว่าการรวบรวมข้อมูลจะทำให้เราร่วม หาแนวทางในการแก้ปัญหานี้อย่างชัดเจนนะครับ เนื่องจากตัวอย่างปัญหาผู้สูงอายุที่สูญเสียการได้ยินนะครับเนื่องจากประสาทหูเสื่อม ก็มีวิธีการส่งเสริมการได้ยินอยู่หลายวิธีนะครับ แล้วทางหนึ่งก็คือการใช้อุปกรณ์ช่วยเหลือนะครับ เช่นการผ่าตัด ใส่ประสาทหูเทียม วิธีการใช้เครื่องช่วยฟังนะครับ ซึ่งในการแก้ปัญหา แนวทางใดจ้องที่จะจัด ใจต่างๆ ผู้รู้ พี่จะแก้ปัญหาต่างๆด้วยนะครับ ช่วยการได้ยินนะครับเป็นสิ่งที่นักเรียนยังทำไม่ได้เนื่องจากวิธีการดังกล่าว ดำเนินการโดยแพทย์หรือผู้เ****วชาญนะครับและอีกแนวทาง คือการใช้เครื่องช่วยฟัง ปัจจุบันมีการผลิตและจำหน่ายอยู่ทั่วไปนะครับ ซื้อเครื่องช่วยฟัง ที่มีคุณภาพดี 50 แล้วมันจะต้องนำเข้าจากต่างประเทศนะครับ การช่าง เครื่องช่วยฟังแบบง่ายขึ้นมา ช่วยเหลือผู้สูงอายุนะครับอาจจะเป็นสิ่งที่นักเรียนทำได้ สืบค้นข้อมูลเพิ่มเติมนะครับ จากการสืบค้นความเป็นเห็นว่าเครื่องช่วยฟังนะครับ วิธีการผลิตเพื่อจำหน่ายในรูปแบบต่างๆซึ่งสามารถนำมาปรับใช้ให้เหมาะสม แต่ละคนได้นะครับเช่น เครื่องช่วยฟังแบบกล่องนะครับ เครื่องช่วยฟังแบบทัดหลังใบหู ช่วยฟังแบบใส่ในช่องหูซึ่งเครื่อง การใช้งานข้อดีข้อด้อย บริษัทต่างๆ ข้อมูลเหล่านี้ เปรียบเทียบกันนะครับเพื่อหาแนวทาง เครื่องช่วยฟังที่เหมาะสมนะครับ ภายใต้ความรู้ ได้ความรู้ สามารถและทรัพยากรและข้อจำกัดที่เรามีนะครับ เรื่องการเปรียบเทียบนะครับอาจทำ อยากได้ครับ มีการระบุข้อดีนะครับ ข้อจำกัดเครื่องช่วยฟัง ตัวอย่างนะครับ เปรียบเทียบจะเห็นว่า โทรศัพท์แกะกล่องนะครับมีข้อดีเช่น สำหรับผู้ที่มีประสาทหูเสื่อมมากถึงรุนแรงมากนะครับ สามารถปรับระดับ ฟังเบาได้ตามความต้องการ มีกำลังขยายเสียงสูง ใช้กระทะไฟฉายที่หาซื้อได้โดยทั่วไปนะครับ มีราคาถูกนะครับ ดูแลรักษาง่าย ก็มีจำกัดนะครับ เรื่องของเสียงรบกวนนะครับในหูฟังยาวแล้วก็อุปกรณ์ มีขนาดใหญ่กว่าเครื่องช่วยฟังแบบอื่นนะครับ สำหรับเครื่องช่วยฟังแบบทัดหลังใบหูมันจะมีข้อดีเช่นผู้ที่มีประสาท อาการรุนแรงมากนะครับ มีขนาดเล็กกะทัดรัด สภาพเสียงดีนะครับราคาไม่สูงมาก แต่ก็มีข้อจำกัดเช่น ไม่เหมาะสำหรับผู้ที่สวมแว่นตา ถ่านไฟ ชายที่เฉพาะกับเครื่องเท่านั้น หรือต้องประจุไฟฟ้ากับแบตเตอรี่นะครับ ภายในเครื่องข้อดีและข้อจำกัดเหล่านี้ อุปกรณ์ลักษณะการใช้งานราคา สะดวกต่อผู้ใช้นะครับ สุภาษิตที่เปรียบเทียบเพื่อใช้เป็นแนวทางในการพัฒนาในการแก้ปัญหา ของเราได้นะครับ ในกิจกรรม 6.2 ที่ผ่านมานะครับ นักเรียนช่วยกันรวบรวมข้อมูล เกี่ยวกับปัญหา สรุปข้อมูลที่รวบรวมได้นะครับ แผนที่ความคิดไว้แล้ว กิจกรรมที่ 6.2 ตอนที่ 2 นี้นะครับ จะให้นักเรียนได้โยม พิจารณา แล้วก็สนใจเลือกแนวทางในการแก้ปัญหา ขนาดนั้นนะครับให้สืบค้นเพิ่มเติมว่าในการแก้ปัญหาที่นักเรียนเลือก มีผู้สร้างหรือพัฒนาไว้อย่างไร เปรียบเทียบถึงข้อดี จำกัด แล้วก็ตัดสินใจในการเลือกแนวทาง การออกแบบวิธีแนวทางแก้ปัญหา มีเวลาในการทำกิจกรรมนี้ 20 นาทีนะครับ การเรียนรู้ในครั้งนี้นะคะนักเรียนนักเรียนได้เรียนรู้ บอกขั้นตอนแรก การแก้ไขปัญหาแบบวิศวกรรมนะครับ นักเรียนเข้าใจและแก้ปัญหาและสถานการณ์ที่เหมาะสมในการแก้ไขปัญหา ขั้นตอนแรกนะครับคือการระบุปัญหา จะทำความเข้าใจกับสถานการณ์ความต้องการอย่างไร เมื่อตัดสินใจเลือกปัญหาที่ต้องการแก้ไข แล้ววิเคราะห์องค์ประกอบ แล้วก็สาเหตุปัญหาที่สนใจ กำหนดขอบเขตของปัญหาให้ชัดเจนนะครับ ไม่ได้ขอบเขตของ คือการรวบรวมข้อมูลและความรู้นะครับที่เกี่ยวข้องกับปัญหาและนำข้อมูลเหล่านั้นมาสรุปนะครับ เปรียบเทียบนะครับ ช่วยตัดสินใจเลือกแนวทางในการแก้ไขปัญหาที่เหมาะสม ในครั้งหน้านะครับเราจะมาเรียนรู้กันต่อแล้วครับว่าเราจะเอา ทางแก้ปัญหาของเรานะครับ ออกแบบวิธีการแก้ปัญหาได้เหมาะสมอย่างไรนะครับ สำหรับครั้ง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ระบวนการออกแบบเชิงวิศวกรรม ตอนที่ 1 (26.17 นาที)</dc:title>
  <dc:creator/>
  <cp:keywords/>
  <dcterms:created xsi:type="dcterms:W3CDTF">2024-03-29T09:08:16Z</dcterms:created>
  <dcterms:modified xsi:type="dcterms:W3CDTF">2024-03-29T09: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5.06 น.</vt:lpwstr>
  </property>
  <property fmtid="{D5CDD505-2E9C-101B-9397-08002B2CF9AE}" pid="3" name="subtitle">
    <vt:lpwstr/>
  </property>
</Properties>
</file>